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8BD11" w14:textId="77777777" w:rsidR="00646084" w:rsidRPr="00E158CC" w:rsidRDefault="00646084" w:rsidP="0077089F">
      <w:pPr>
        <w:jc w:val="both"/>
        <w:rPr>
          <w:rFonts w:ascii="Arial Narrow" w:hAnsi="Arial Narrow" w:cs="Arial"/>
        </w:rPr>
      </w:pPr>
    </w:p>
    <w:p w14:paraId="126E4E88" w14:textId="01C7E7FD" w:rsidR="0085271F" w:rsidRPr="00E158CC" w:rsidRDefault="0085271F" w:rsidP="0077089F">
      <w:pPr>
        <w:jc w:val="both"/>
        <w:rPr>
          <w:rFonts w:ascii="Arial Narrow" w:hAnsi="Arial Narrow" w:cs="Arial"/>
        </w:rPr>
      </w:pPr>
    </w:p>
    <w:p w14:paraId="787BFBDC" w14:textId="3014DEAA" w:rsidR="0077089F" w:rsidRPr="00E158CC" w:rsidRDefault="0077089F" w:rsidP="0077089F">
      <w:pPr>
        <w:jc w:val="center"/>
        <w:rPr>
          <w:rFonts w:ascii="Arial Narrow" w:hAnsi="Arial Narrow" w:cs="Arial"/>
          <w:sz w:val="28"/>
          <w:szCs w:val="28"/>
        </w:rPr>
      </w:pPr>
    </w:p>
    <w:p w14:paraId="477A0ED9" w14:textId="77777777" w:rsidR="006C3DB0" w:rsidRPr="00E158CC" w:rsidRDefault="00305CD9" w:rsidP="00305CD9">
      <w:pPr>
        <w:rPr>
          <w:rFonts w:ascii="Arial Narrow" w:hAnsi="Arial Narrow" w:cs="Arial"/>
          <w:szCs w:val="28"/>
        </w:rPr>
      </w:pPr>
      <w:r w:rsidRPr="00E158CC">
        <w:rPr>
          <w:rFonts w:ascii="Arial Narrow" w:hAnsi="Arial Narrow" w:cs="Arial"/>
          <w:szCs w:val="28"/>
        </w:rPr>
        <w:t>Nomor</w:t>
      </w:r>
      <w:r w:rsidRPr="00E158CC">
        <w:rPr>
          <w:rFonts w:ascii="Arial Narrow" w:hAnsi="Arial Narrow" w:cs="Arial"/>
          <w:szCs w:val="28"/>
        </w:rPr>
        <w:tab/>
      </w:r>
      <w:r w:rsidR="00F00CBD" w:rsidRPr="00E158CC">
        <w:rPr>
          <w:rFonts w:ascii="Arial Narrow" w:hAnsi="Arial Narrow" w:cs="Arial"/>
          <w:szCs w:val="28"/>
        </w:rPr>
        <w:tab/>
      </w:r>
      <w:r w:rsidRPr="00E158CC">
        <w:rPr>
          <w:rFonts w:ascii="Arial Narrow" w:hAnsi="Arial Narrow" w:cs="Arial"/>
          <w:szCs w:val="28"/>
        </w:rPr>
        <w:t xml:space="preserve">: </w:t>
      </w:r>
    </w:p>
    <w:p w14:paraId="30987246" w14:textId="77777777" w:rsidR="00305CD9" w:rsidRPr="00E158CC" w:rsidRDefault="00305CD9" w:rsidP="00305CD9">
      <w:pPr>
        <w:rPr>
          <w:rFonts w:ascii="Arial Narrow" w:hAnsi="Arial Narrow" w:cs="Arial"/>
          <w:szCs w:val="28"/>
        </w:rPr>
      </w:pPr>
      <w:r w:rsidRPr="00E158CC">
        <w:rPr>
          <w:rFonts w:ascii="Arial Narrow" w:hAnsi="Arial Narrow" w:cs="Arial"/>
          <w:szCs w:val="28"/>
        </w:rPr>
        <w:t>Lampiran</w:t>
      </w:r>
      <w:r w:rsidRPr="00E158CC">
        <w:rPr>
          <w:rFonts w:ascii="Arial Narrow" w:hAnsi="Arial Narrow" w:cs="Arial"/>
          <w:szCs w:val="28"/>
        </w:rPr>
        <w:tab/>
        <w:t xml:space="preserve">: </w:t>
      </w:r>
    </w:p>
    <w:p w14:paraId="6364C04B" w14:textId="698477AA" w:rsidR="00305CD9" w:rsidRPr="00E158CC" w:rsidRDefault="00305CD9" w:rsidP="00305CD9">
      <w:pPr>
        <w:rPr>
          <w:rFonts w:ascii="Arial Narrow" w:hAnsi="Arial Narrow" w:cs="Arial"/>
          <w:szCs w:val="28"/>
        </w:rPr>
      </w:pPr>
      <w:r w:rsidRPr="00E158CC">
        <w:rPr>
          <w:rFonts w:ascii="Arial Narrow" w:hAnsi="Arial Narrow" w:cs="Arial"/>
          <w:szCs w:val="28"/>
        </w:rPr>
        <w:t>Perihal</w:t>
      </w:r>
      <w:r w:rsidRPr="00E158CC">
        <w:rPr>
          <w:rFonts w:ascii="Arial Narrow" w:hAnsi="Arial Narrow" w:cs="Arial"/>
          <w:szCs w:val="28"/>
        </w:rPr>
        <w:tab/>
      </w:r>
      <w:r w:rsidR="00F00CBD" w:rsidRPr="00E158CC">
        <w:rPr>
          <w:rFonts w:ascii="Arial Narrow" w:hAnsi="Arial Narrow" w:cs="Arial"/>
          <w:szCs w:val="28"/>
        </w:rPr>
        <w:tab/>
      </w:r>
      <w:r w:rsidRPr="00E158CC">
        <w:rPr>
          <w:rFonts w:ascii="Arial Narrow" w:hAnsi="Arial Narrow" w:cs="Arial"/>
          <w:szCs w:val="28"/>
        </w:rPr>
        <w:t xml:space="preserve">: Dokumen </w:t>
      </w:r>
      <w:r w:rsidR="00133E1D" w:rsidRPr="00E158CC">
        <w:rPr>
          <w:rFonts w:ascii="Arial Narrow" w:hAnsi="Arial Narrow" w:cs="Arial"/>
          <w:szCs w:val="28"/>
        </w:rPr>
        <w:t>Instrumen Suplemen Konversi Final Prodi…</w:t>
      </w:r>
    </w:p>
    <w:p w14:paraId="2B31E76C" w14:textId="77777777" w:rsidR="006C3DB0" w:rsidRPr="00E158CC" w:rsidRDefault="006C3DB0" w:rsidP="00564A00">
      <w:pPr>
        <w:jc w:val="center"/>
        <w:rPr>
          <w:rFonts w:ascii="Arial Narrow" w:hAnsi="Arial Narrow" w:cs="Arial"/>
        </w:rPr>
      </w:pPr>
    </w:p>
    <w:p w14:paraId="3487DC79" w14:textId="77777777" w:rsidR="008E2990" w:rsidRDefault="008E2990" w:rsidP="0077089F">
      <w:pPr>
        <w:jc w:val="both"/>
        <w:rPr>
          <w:rFonts w:ascii="Arial Narrow" w:hAnsi="Arial Narrow" w:cs="Arial"/>
        </w:rPr>
      </w:pPr>
    </w:p>
    <w:p w14:paraId="28BA6210" w14:textId="77777777" w:rsidR="00CC1F97" w:rsidRPr="00E158CC" w:rsidRDefault="00CC1F97" w:rsidP="0077089F">
      <w:pPr>
        <w:jc w:val="both"/>
        <w:rPr>
          <w:rFonts w:ascii="Arial Narrow" w:hAnsi="Arial Narrow" w:cs="Arial"/>
        </w:rPr>
      </w:pPr>
    </w:p>
    <w:p w14:paraId="5B21D74F" w14:textId="77777777" w:rsidR="00646084" w:rsidRPr="00E158CC" w:rsidRDefault="00305CD9" w:rsidP="0077089F">
      <w:pPr>
        <w:jc w:val="both"/>
        <w:rPr>
          <w:rFonts w:ascii="Arial Narrow" w:hAnsi="Arial Narrow" w:cs="Arial"/>
        </w:rPr>
      </w:pPr>
      <w:r w:rsidRPr="00E158CC">
        <w:rPr>
          <w:rFonts w:ascii="Arial Narrow" w:hAnsi="Arial Narrow" w:cs="Arial"/>
        </w:rPr>
        <w:t xml:space="preserve">Kepada Yth. </w:t>
      </w:r>
    </w:p>
    <w:p w14:paraId="3C4DEB3C" w14:textId="0BFE7C6D" w:rsidR="00305CD9" w:rsidRPr="00E158CC" w:rsidRDefault="00E158CC" w:rsidP="0077089F">
      <w:pPr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Ketua LPM</w:t>
      </w:r>
    </w:p>
    <w:p w14:paraId="1446281A" w14:textId="3545036C" w:rsidR="00305CD9" w:rsidRPr="00E158CC" w:rsidRDefault="006D7AE4" w:rsidP="0077089F">
      <w:pPr>
        <w:jc w:val="both"/>
        <w:rPr>
          <w:rFonts w:ascii="Arial Narrow" w:hAnsi="Arial Narrow" w:cs="Arial"/>
        </w:rPr>
      </w:pPr>
      <w:r w:rsidRPr="00E158CC">
        <w:rPr>
          <w:rFonts w:ascii="Arial Narrow" w:hAnsi="Arial Narrow" w:cs="Arial"/>
        </w:rPr>
        <w:t xml:space="preserve">Universitas </w:t>
      </w:r>
      <w:r w:rsidR="00E158CC">
        <w:rPr>
          <w:rFonts w:ascii="Arial Narrow" w:hAnsi="Arial Narrow" w:cs="Arial"/>
        </w:rPr>
        <w:t>17 Agustus 1945 Samarinda</w:t>
      </w:r>
    </w:p>
    <w:p w14:paraId="788C8B10" w14:textId="24A9C894" w:rsidR="00305CD9" w:rsidRPr="00E158CC" w:rsidRDefault="00E158CC" w:rsidP="0077089F">
      <w:pPr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Di - Samarinda</w:t>
      </w:r>
    </w:p>
    <w:p w14:paraId="42BFDD72" w14:textId="77777777" w:rsidR="00305CD9" w:rsidRDefault="00305CD9" w:rsidP="0077089F">
      <w:pPr>
        <w:jc w:val="both"/>
        <w:rPr>
          <w:rFonts w:ascii="Arial Narrow" w:hAnsi="Arial Narrow" w:cs="Arial"/>
        </w:rPr>
      </w:pPr>
    </w:p>
    <w:p w14:paraId="02D52AE2" w14:textId="77777777" w:rsidR="00E158CC" w:rsidRPr="00E158CC" w:rsidRDefault="00E158CC" w:rsidP="0077089F">
      <w:pPr>
        <w:jc w:val="both"/>
        <w:rPr>
          <w:rFonts w:ascii="Arial Narrow" w:hAnsi="Arial Narrow" w:cs="Arial"/>
        </w:rPr>
      </w:pPr>
    </w:p>
    <w:p w14:paraId="559F4956" w14:textId="77777777" w:rsidR="00305CD9" w:rsidRPr="00E158CC" w:rsidRDefault="00305CD9" w:rsidP="0077089F">
      <w:pPr>
        <w:jc w:val="both"/>
        <w:rPr>
          <w:rFonts w:ascii="Arial Narrow" w:hAnsi="Arial Narrow" w:cs="Arial"/>
        </w:rPr>
      </w:pPr>
      <w:r w:rsidRPr="00E158CC">
        <w:rPr>
          <w:rFonts w:ascii="Arial Narrow" w:hAnsi="Arial Narrow" w:cs="Arial"/>
        </w:rPr>
        <w:t xml:space="preserve">Dengan Hormat, </w:t>
      </w:r>
    </w:p>
    <w:p w14:paraId="5ACD49CC" w14:textId="77777777" w:rsidR="00305CD9" w:rsidRPr="00E158CC" w:rsidRDefault="00305CD9" w:rsidP="0077089F">
      <w:pPr>
        <w:jc w:val="both"/>
        <w:rPr>
          <w:rFonts w:ascii="Arial Narrow" w:hAnsi="Arial Narrow" w:cs="Arial"/>
        </w:rPr>
      </w:pPr>
    </w:p>
    <w:p w14:paraId="109503FC" w14:textId="4BC41514" w:rsidR="00305CD9" w:rsidRPr="00E158CC" w:rsidRDefault="00305CD9" w:rsidP="0077089F">
      <w:pPr>
        <w:jc w:val="both"/>
        <w:rPr>
          <w:rFonts w:ascii="Arial Narrow" w:hAnsi="Arial Narrow" w:cs="Arial"/>
        </w:rPr>
      </w:pPr>
      <w:r w:rsidRPr="00E158CC">
        <w:rPr>
          <w:rFonts w:ascii="Arial Narrow" w:hAnsi="Arial Narrow" w:cs="Arial"/>
        </w:rPr>
        <w:t xml:space="preserve">Bersama ini kami sampaikan dokumen </w:t>
      </w:r>
      <w:r w:rsidR="00F00CBD" w:rsidRPr="00E158CC">
        <w:rPr>
          <w:rFonts w:ascii="Arial Narrow" w:hAnsi="Arial Narrow" w:cs="Arial"/>
        </w:rPr>
        <w:t xml:space="preserve">usulan </w:t>
      </w:r>
      <w:r w:rsidR="00133E1D" w:rsidRPr="00E158CC">
        <w:rPr>
          <w:rFonts w:ascii="Arial Narrow" w:hAnsi="Arial Narrow" w:cs="Arial"/>
          <w:b/>
        </w:rPr>
        <w:t>Instrumen Suplemen Konversi</w:t>
      </w:r>
      <w:r w:rsidR="00F00CBD" w:rsidRPr="00E158CC">
        <w:rPr>
          <w:rFonts w:ascii="Arial Narrow" w:hAnsi="Arial Narrow" w:cs="Arial"/>
          <w:b/>
        </w:rPr>
        <w:t xml:space="preserve"> </w:t>
      </w:r>
      <w:r w:rsidR="00F00CBD" w:rsidRPr="00E158CC">
        <w:rPr>
          <w:rFonts w:ascii="Arial Narrow" w:hAnsi="Arial Narrow" w:cs="Arial"/>
        </w:rPr>
        <w:t>P</w:t>
      </w:r>
      <w:r w:rsidRPr="00E158CC">
        <w:rPr>
          <w:rFonts w:ascii="Arial Narrow" w:hAnsi="Arial Narrow" w:cs="Arial"/>
        </w:rPr>
        <w:t>rogram Studi …………………………… Fakultas ………….</w:t>
      </w:r>
      <w:r w:rsidR="008F39B3" w:rsidRPr="00E158CC">
        <w:rPr>
          <w:rFonts w:ascii="Arial Narrow" w:hAnsi="Arial Narrow" w:cs="Arial"/>
        </w:rPr>
        <w:t xml:space="preserve">, </w:t>
      </w:r>
      <w:r w:rsidR="0024339A" w:rsidRPr="00E158CC">
        <w:rPr>
          <w:rFonts w:ascii="Arial Narrow" w:hAnsi="Arial Narrow" w:cs="Arial"/>
        </w:rPr>
        <w:t>sejumlah 1 (satu) set berkas</w:t>
      </w:r>
      <w:r w:rsidRPr="00E158CC">
        <w:rPr>
          <w:rFonts w:ascii="Arial Narrow" w:hAnsi="Arial Narrow" w:cs="Arial"/>
        </w:rPr>
        <w:t xml:space="preserve"> </w:t>
      </w:r>
      <w:r w:rsidR="008F39B3" w:rsidRPr="00E158CC">
        <w:rPr>
          <w:rFonts w:ascii="Arial Narrow" w:hAnsi="Arial Narrow" w:cs="Arial"/>
        </w:rPr>
        <w:t>u</w:t>
      </w:r>
      <w:r w:rsidR="00F00CBD" w:rsidRPr="00E158CC">
        <w:rPr>
          <w:rFonts w:ascii="Arial Narrow" w:hAnsi="Arial Narrow" w:cs="Arial"/>
        </w:rPr>
        <w:t xml:space="preserve">ntuk dapat diproses lebih lanjut </w:t>
      </w:r>
      <w:r w:rsidRPr="00E158CC">
        <w:rPr>
          <w:rFonts w:ascii="Arial Narrow" w:hAnsi="Arial Narrow" w:cs="Arial"/>
        </w:rPr>
        <w:t xml:space="preserve">yang terdiri dari: </w:t>
      </w:r>
    </w:p>
    <w:p w14:paraId="3FC68B1A" w14:textId="77777777" w:rsidR="00646084" w:rsidRPr="00E158CC" w:rsidRDefault="00646084" w:rsidP="0077089F">
      <w:pPr>
        <w:jc w:val="both"/>
        <w:rPr>
          <w:rFonts w:ascii="Arial Narrow" w:hAnsi="Arial Narrow" w:cs="Arial"/>
        </w:rPr>
      </w:pPr>
    </w:p>
    <w:p w14:paraId="3ED332E5" w14:textId="28CFB435" w:rsidR="0077089F" w:rsidRPr="00E158CC" w:rsidRDefault="00133E1D" w:rsidP="00305CD9">
      <w:pPr>
        <w:numPr>
          <w:ilvl w:val="0"/>
          <w:numId w:val="5"/>
        </w:numPr>
        <w:jc w:val="both"/>
        <w:rPr>
          <w:rFonts w:ascii="Arial Narrow" w:hAnsi="Arial Narrow" w:cs="Arial"/>
        </w:rPr>
      </w:pPr>
      <w:r w:rsidRPr="00E158CC">
        <w:rPr>
          <w:rFonts w:ascii="Arial Narrow" w:hAnsi="Arial Narrow" w:cs="Arial"/>
        </w:rPr>
        <w:t>Isian Suplemen Konversi (dalam bentuk pdf) Program Studi</w:t>
      </w:r>
      <w:r w:rsidR="0024339A" w:rsidRPr="00E158CC">
        <w:rPr>
          <w:rFonts w:ascii="Arial Narrow" w:hAnsi="Arial Narrow" w:cs="Arial"/>
        </w:rPr>
        <w:t xml:space="preserve"> </w:t>
      </w:r>
      <w:r w:rsidR="00305CD9" w:rsidRPr="00E158CC">
        <w:rPr>
          <w:rFonts w:ascii="Arial Narrow" w:hAnsi="Arial Narrow" w:cs="Arial"/>
        </w:rPr>
        <w:t>……</w:t>
      </w:r>
      <w:r w:rsidRPr="00E158CC">
        <w:rPr>
          <w:rFonts w:ascii="Arial Narrow" w:hAnsi="Arial Narrow" w:cs="Arial"/>
        </w:rPr>
        <w:t>…………………...</w:t>
      </w:r>
    </w:p>
    <w:p w14:paraId="0A5479D0" w14:textId="20A9C87A" w:rsidR="00F00CBD" w:rsidRPr="00E158CC" w:rsidRDefault="00133E1D" w:rsidP="00133E1D">
      <w:pPr>
        <w:numPr>
          <w:ilvl w:val="0"/>
          <w:numId w:val="5"/>
        </w:numPr>
        <w:jc w:val="both"/>
        <w:rPr>
          <w:rFonts w:ascii="Arial Narrow" w:hAnsi="Arial Narrow" w:cs="Arial"/>
        </w:rPr>
      </w:pPr>
      <w:r w:rsidRPr="00E158CC">
        <w:rPr>
          <w:rFonts w:ascii="Arial Narrow" w:hAnsi="Arial Narrow" w:cs="Arial"/>
        </w:rPr>
        <w:t xml:space="preserve">Isian Suplemen Konversi (dalam bentuk excel) </w:t>
      </w:r>
      <w:r w:rsidR="00F00CBD" w:rsidRPr="00E158CC">
        <w:rPr>
          <w:rFonts w:ascii="Arial Narrow" w:hAnsi="Arial Narrow" w:cs="Arial"/>
        </w:rPr>
        <w:t xml:space="preserve">Program </w:t>
      </w:r>
      <w:r w:rsidR="008F39B3" w:rsidRPr="00E158CC">
        <w:rPr>
          <w:rFonts w:ascii="Arial Narrow" w:hAnsi="Arial Narrow" w:cs="Arial"/>
        </w:rPr>
        <w:t>Studi</w:t>
      </w:r>
      <w:r w:rsidR="0024339A" w:rsidRPr="00E158CC">
        <w:rPr>
          <w:rFonts w:ascii="Arial Narrow" w:hAnsi="Arial Narrow" w:cs="Arial"/>
        </w:rPr>
        <w:t xml:space="preserve"> ………………………</w:t>
      </w:r>
    </w:p>
    <w:p w14:paraId="65D1DC34" w14:textId="77777777" w:rsidR="00F00CBD" w:rsidRPr="00E158CC" w:rsidRDefault="00F00CBD" w:rsidP="00F00CBD">
      <w:pPr>
        <w:jc w:val="both"/>
        <w:rPr>
          <w:rFonts w:ascii="Arial Narrow" w:hAnsi="Arial Narrow" w:cs="Arial"/>
        </w:rPr>
      </w:pPr>
    </w:p>
    <w:p w14:paraId="3EF9A735" w14:textId="77777777" w:rsidR="00F00CBD" w:rsidRPr="00E158CC" w:rsidRDefault="00F00CBD" w:rsidP="00F00CBD">
      <w:pPr>
        <w:jc w:val="both"/>
        <w:rPr>
          <w:rFonts w:ascii="Arial Narrow" w:hAnsi="Arial Narrow" w:cs="Arial"/>
        </w:rPr>
      </w:pPr>
      <w:r w:rsidRPr="00E158CC">
        <w:rPr>
          <w:rFonts w:ascii="Arial Narrow" w:hAnsi="Arial Narrow" w:cs="Arial"/>
        </w:rPr>
        <w:t>Demikian kami sampaikan, atas perhatian dan kerjasama yang diberikan kami ucapkan terima kasih.</w:t>
      </w:r>
    </w:p>
    <w:p w14:paraId="0A9080D0" w14:textId="77777777" w:rsidR="00E20419" w:rsidRPr="00E158CC" w:rsidRDefault="00E20419" w:rsidP="0077089F">
      <w:pPr>
        <w:jc w:val="both"/>
        <w:rPr>
          <w:rFonts w:ascii="Arial Narrow" w:hAnsi="Arial Narrow" w:cs="Arial"/>
          <w:lang w:val="id-ID"/>
        </w:rPr>
      </w:pPr>
    </w:p>
    <w:p w14:paraId="64AA55E5" w14:textId="77777777" w:rsidR="00E838D5" w:rsidRPr="00E158CC" w:rsidRDefault="00E838D5" w:rsidP="0077089F">
      <w:pPr>
        <w:jc w:val="both"/>
        <w:rPr>
          <w:rFonts w:ascii="Arial Narrow" w:hAnsi="Arial Narrow" w:cs="Arial"/>
          <w:lang w:val="id-ID"/>
        </w:rPr>
      </w:pPr>
    </w:p>
    <w:p w14:paraId="75AE2414" w14:textId="77777777" w:rsidR="00E838D5" w:rsidRPr="00E158CC" w:rsidRDefault="00E838D5" w:rsidP="0077089F">
      <w:pPr>
        <w:jc w:val="both"/>
        <w:rPr>
          <w:rFonts w:ascii="Arial Narrow" w:hAnsi="Arial Narrow" w:cs="Arial"/>
          <w:lang w:val="id-ID"/>
        </w:rPr>
      </w:pPr>
    </w:p>
    <w:p w14:paraId="34AB1711" w14:textId="1339558B" w:rsidR="0077089F" w:rsidRPr="00E158CC" w:rsidRDefault="0077089F" w:rsidP="0077089F">
      <w:pPr>
        <w:jc w:val="both"/>
        <w:rPr>
          <w:rFonts w:ascii="Arial Narrow" w:hAnsi="Arial Narrow" w:cs="Arial"/>
        </w:rPr>
      </w:pPr>
      <w:r w:rsidRPr="00E158CC">
        <w:rPr>
          <w:rFonts w:ascii="Arial Narrow" w:hAnsi="Arial Narrow" w:cs="Arial"/>
        </w:rPr>
        <w:tab/>
      </w:r>
      <w:r w:rsidRPr="00E158CC">
        <w:rPr>
          <w:rFonts w:ascii="Arial Narrow" w:hAnsi="Arial Narrow" w:cs="Arial"/>
        </w:rPr>
        <w:tab/>
      </w:r>
      <w:r w:rsidRPr="00E158CC">
        <w:rPr>
          <w:rFonts w:ascii="Arial Narrow" w:hAnsi="Arial Narrow" w:cs="Arial"/>
        </w:rPr>
        <w:tab/>
      </w:r>
      <w:r w:rsidRPr="00E158CC">
        <w:rPr>
          <w:rFonts w:ascii="Arial Narrow" w:hAnsi="Arial Narrow" w:cs="Arial"/>
        </w:rPr>
        <w:tab/>
      </w:r>
      <w:r w:rsidRPr="00E158CC">
        <w:rPr>
          <w:rFonts w:ascii="Arial Narrow" w:hAnsi="Arial Narrow" w:cs="Arial"/>
        </w:rPr>
        <w:tab/>
      </w:r>
      <w:r w:rsidRPr="00E158CC">
        <w:rPr>
          <w:rFonts w:ascii="Arial Narrow" w:hAnsi="Arial Narrow" w:cs="Arial"/>
        </w:rPr>
        <w:tab/>
      </w:r>
      <w:r w:rsidRPr="00E158CC">
        <w:rPr>
          <w:rFonts w:ascii="Arial Narrow" w:hAnsi="Arial Narrow" w:cs="Arial"/>
        </w:rPr>
        <w:tab/>
      </w:r>
      <w:r w:rsidR="00E158CC">
        <w:rPr>
          <w:rFonts w:ascii="Arial Narrow" w:hAnsi="Arial Narrow" w:cs="Arial"/>
        </w:rPr>
        <w:t>Samarinda</w:t>
      </w:r>
      <w:r w:rsidR="00E20419" w:rsidRPr="00E158CC">
        <w:rPr>
          <w:rFonts w:ascii="Arial Narrow" w:hAnsi="Arial Narrow" w:cs="Arial"/>
          <w:lang w:val="id-ID"/>
        </w:rPr>
        <w:t>......................</w:t>
      </w:r>
      <w:r w:rsidR="00CA33EA" w:rsidRPr="00E158CC">
        <w:rPr>
          <w:rFonts w:ascii="Arial Narrow" w:hAnsi="Arial Narrow" w:cs="Arial"/>
          <w:lang w:val="id-ID"/>
        </w:rPr>
        <w:t>,</w:t>
      </w:r>
      <w:r w:rsidR="00E158CC">
        <w:rPr>
          <w:rFonts w:ascii="Arial Narrow" w:hAnsi="Arial Narrow" w:cs="Arial"/>
        </w:rPr>
        <w:t xml:space="preserve"> 2023</w:t>
      </w:r>
    </w:p>
    <w:p w14:paraId="22A0AE23" w14:textId="22BEAC88" w:rsidR="0077089F" w:rsidRPr="00E158CC" w:rsidRDefault="00DA23E8" w:rsidP="0077089F">
      <w:pPr>
        <w:jc w:val="both"/>
        <w:rPr>
          <w:rFonts w:ascii="Arial Narrow" w:hAnsi="Arial Narrow" w:cs="Arial"/>
          <w:lang w:val="id-ID"/>
        </w:rPr>
      </w:pPr>
      <w:r w:rsidRPr="00E158CC">
        <w:rPr>
          <w:rFonts w:ascii="Arial Narrow" w:hAnsi="Arial Narrow" w:cs="Arial"/>
        </w:rPr>
        <w:tab/>
      </w:r>
      <w:r w:rsidRPr="00E158CC">
        <w:rPr>
          <w:rFonts w:ascii="Arial Narrow" w:hAnsi="Arial Narrow" w:cs="Arial"/>
        </w:rPr>
        <w:tab/>
      </w:r>
      <w:r w:rsidRPr="00E158CC">
        <w:rPr>
          <w:rFonts w:ascii="Arial Narrow" w:hAnsi="Arial Narrow" w:cs="Arial"/>
        </w:rPr>
        <w:tab/>
      </w:r>
      <w:r w:rsidRPr="00E158CC">
        <w:rPr>
          <w:rFonts w:ascii="Arial Narrow" w:hAnsi="Arial Narrow" w:cs="Arial"/>
        </w:rPr>
        <w:tab/>
      </w:r>
      <w:r w:rsidRPr="00E158CC">
        <w:rPr>
          <w:rFonts w:ascii="Arial Narrow" w:hAnsi="Arial Narrow" w:cs="Arial"/>
        </w:rPr>
        <w:tab/>
      </w:r>
      <w:r w:rsidRPr="00E158CC">
        <w:rPr>
          <w:rFonts w:ascii="Arial Narrow" w:hAnsi="Arial Narrow" w:cs="Arial"/>
        </w:rPr>
        <w:tab/>
      </w:r>
      <w:r w:rsidRPr="00E158CC">
        <w:rPr>
          <w:rFonts w:ascii="Arial Narrow" w:hAnsi="Arial Narrow" w:cs="Arial"/>
        </w:rPr>
        <w:tab/>
      </w:r>
      <w:r w:rsidR="00E158CC">
        <w:rPr>
          <w:rFonts w:ascii="Arial Narrow" w:hAnsi="Arial Narrow" w:cs="Arial"/>
        </w:rPr>
        <w:t>Dekan Fakultas,</w:t>
      </w:r>
      <w:r w:rsidR="0077089F" w:rsidRPr="00E158CC">
        <w:rPr>
          <w:rFonts w:ascii="Arial Narrow" w:hAnsi="Arial Narrow" w:cs="Arial"/>
        </w:rPr>
        <w:tab/>
      </w:r>
      <w:r w:rsidR="0077089F" w:rsidRPr="00E158CC">
        <w:rPr>
          <w:rFonts w:ascii="Arial Narrow" w:hAnsi="Arial Narrow" w:cs="Arial"/>
        </w:rPr>
        <w:tab/>
      </w:r>
      <w:r w:rsidR="0077089F" w:rsidRPr="00E158CC">
        <w:rPr>
          <w:rFonts w:ascii="Arial Narrow" w:hAnsi="Arial Narrow" w:cs="Arial"/>
        </w:rPr>
        <w:tab/>
      </w:r>
      <w:r w:rsidR="0077089F" w:rsidRPr="00E158CC">
        <w:rPr>
          <w:rFonts w:ascii="Arial Narrow" w:hAnsi="Arial Narrow" w:cs="Arial"/>
        </w:rPr>
        <w:tab/>
      </w:r>
    </w:p>
    <w:p w14:paraId="094528B8" w14:textId="77777777" w:rsidR="00E838D5" w:rsidRPr="00E158CC" w:rsidRDefault="00E838D5" w:rsidP="0077089F">
      <w:pPr>
        <w:jc w:val="both"/>
        <w:rPr>
          <w:rFonts w:ascii="Arial Narrow" w:hAnsi="Arial Narrow" w:cs="Arial"/>
          <w:lang w:val="id-ID"/>
        </w:rPr>
      </w:pPr>
    </w:p>
    <w:p w14:paraId="3D37D091" w14:textId="77777777" w:rsidR="008D6FCF" w:rsidRPr="00E158CC" w:rsidRDefault="00E20419" w:rsidP="0077089F">
      <w:pPr>
        <w:jc w:val="both"/>
        <w:rPr>
          <w:rFonts w:ascii="Arial Narrow" w:hAnsi="Arial Narrow" w:cs="Arial"/>
          <w:i/>
          <w:sz w:val="20"/>
          <w:szCs w:val="20"/>
          <w:lang w:val="id-ID"/>
        </w:rPr>
      </w:pPr>
      <w:r w:rsidRPr="00E158CC">
        <w:rPr>
          <w:rFonts w:ascii="Arial Narrow" w:hAnsi="Arial Narrow" w:cs="Arial"/>
          <w:lang w:val="id-ID"/>
        </w:rPr>
        <w:tab/>
      </w:r>
      <w:r w:rsidRPr="00E158CC">
        <w:rPr>
          <w:rFonts w:ascii="Arial Narrow" w:hAnsi="Arial Narrow" w:cs="Arial"/>
          <w:lang w:val="id-ID"/>
        </w:rPr>
        <w:tab/>
      </w:r>
      <w:r w:rsidRPr="00E158CC">
        <w:rPr>
          <w:rFonts w:ascii="Arial Narrow" w:hAnsi="Arial Narrow" w:cs="Arial"/>
          <w:lang w:val="id-ID"/>
        </w:rPr>
        <w:tab/>
      </w:r>
      <w:r w:rsidRPr="00E158CC">
        <w:rPr>
          <w:rFonts w:ascii="Arial Narrow" w:hAnsi="Arial Narrow" w:cs="Arial"/>
          <w:lang w:val="id-ID"/>
        </w:rPr>
        <w:tab/>
      </w:r>
      <w:r w:rsidRPr="00E158CC">
        <w:rPr>
          <w:rFonts w:ascii="Arial Narrow" w:hAnsi="Arial Narrow" w:cs="Arial"/>
          <w:lang w:val="id-ID"/>
        </w:rPr>
        <w:tab/>
      </w:r>
      <w:r w:rsidRPr="00E158CC">
        <w:rPr>
          <w:rFonts w:ascii="Arial Narrow" w:hAnsi="Arial Narrow" w:cs="Arial"/>
          <w:lang w:val="id-ID"/>
        </w:rPr>
        <w:tab/>
      </w:r>
      <w:r w:rsidRPr="00E158CC">
        <w:rPr>
          <w:rFonts w:ascii="Arial Narrow" w:hAnsi="Arial Narrow" w:cs="Arial"/>
          <w:lang w:val="id-ID"/>
        </w:rPr>
        <w:tab/>
      </w:r>
      <w:r w:rsidRPr="00E158CC">
        <w:rPr>
          <w:rFonts w:ascii="Arial Narrow" w:hAnsi="Arial Narrow" w:cs="Arial"/>
          <w:lang w:val="id-ID"/>
        </w:rPr>
        <w:tab/>
      </w:r>
    </w:p>
    <w:p w14:paraId="21492D95" w14:textId="77777777" w:rsidR="001A63FF" w:rsidRPr="00E158CC" w:rsidRDefault="001A63FF" w:rsidP="0077089F">
      <w:pPr>
        <w:jc w:val="both"/>
        <w:rPr>
          <w:rFonts w:ascii="Arial Narrow" w:hAnsi="Arial Narrow" w:cs="Arial"/>
        </w:rPr>
      </w:pPr>
    </w:p>
    <w:p w14:paraId="0F667DFB" w14:textId="77777777" w:rsidR="00564A00" w:rsidRPr="00E158CC" w:rsidRDefault="00564A00" w:rsidP="0077089F">
      <w:pPr>
        <w:jc w:val="both"/>
        <w:rPr>
          <w:rFonts w:ascii="Arial Narrow" w:hAnsi="Arial Narrow" w:cs="Arial"/>
        </w:rPr>
      </w:pPr>
    </w:p>
    <w:p w14:paraId="7A497121" w14:textId="2679C75C" w:rsidR="00E158CC" w:rsidRDefault="00E158CC" w:rsidP="00E158CC">
      <w:pPr>
        <w:jc w:val="both"/>
        <w:rPr>
          <w:rFonts w:ascii="Arial Narrow" w:hAnsi="Arial Narrow" w:cs="Arial"/>
          <w:lang w:val="id-ID"/>
        </w:rPr>
      </w:pPr>
      <w:r>
        <w:rPr>
          <w:rFonts w:ascii="Arial Narrow" w:hAnsi="Arial Narrow" w:cs="Arial"/>
        </w:rPr>
        <w:tab/>
      </w:r>
      <w:r>
        <w:rPr>
          <w:rFonts w:ascii="Arial Narrow" w:hAnsi="Arial Narrow" w:cs="Arial"/>
        </w:rPr>
        <w:tab/>
      </w:r>
      <w:r>
        <w:rPr>
          <w:rFonts w:ascii="Arial Narrow" w:hAnsi="Arial Narrow" w:cs="Arial"/>
        </w:rPr>
        <w:tab/>
      </w:r>
      <w:r>
        <w:rPr>
          <w:rFonts w:ascii="Arial Narrow" w:hAnsi="Arial Narrow" w:cs="Arial"/>
        </w:rPr>
        <w:tab/>
      </w:r>
      <w:r>
        <w:rPr>
          <w:rFonts w:ascii="Arial Narrow" w:hAnsi="Arial Narrow" w:cs="Arial"/>
        </w:rPr>
        <w:tab/>
      </w:r>
      <w:r>
        <w:rPr>
          <w:rFonts w:ascii="Arial Narrow" w:hAnsi="Arial Narrow" w:cs="Arial"/>
        </w:rPr>
        <w:tab/>
      </w:r>
      <w:r>
        <w:rPr>
          <w:rFonts w:ascii="Arial Narrow" w:hAnsi="Arial Narrow" w:cs="Arial"/>
        </w:rPr>
        <w:tab/>
      </w:r>
      <w:r w:rsidR="00CA33EA" w:rsidRPr="00E158CC">
        <w:rPr>
          <w:rFonts w:ascii="Arial Narrow" w:hAnsi="Arial Narrow" w:cs="Arial"/>
          <w:lang w:val="id-ID"/>
        </w:rPr>
        <w:t>......................................................</w:t>
      </w:r>
    </w:p>
    <w:p w14:paraId="754132F4" w14:textId="429C0259" w:rsidR="00E158CC" w:rsidRDefault="00E158CC" w:rsidP="00E158CC">
      <w:pPr>
        <w:ind w:left="4320" w:firstLine="720"/>
        <w:jc w:val="both"/>
        <w:rPr>
          <w:rFonts w:ascii="Arial Narrow" w:hAnsi="Arial Narrow" w:cs="Arial"/>
          <w:sz w:val="26"/>
          <w:szCs w:val="26"/>
        </w:rPr>
      </w:pPr>
      <w:r>
        <w:rPr>
          <w:rFonts w:ascii="Arial Narrow" w:hAnsi="Arial Narrow" w:cs="Arial"/>
        </w:rPr>
        <w:t>NIDN.</w:t>
      </w:r>
      <w:r w:rsidR="0077089F" w:rsidRPr="00E158CC">
        <w:rPr>
          <w:rFonts w:ascii="Arial Narrow" w:hAnsi="Arial Narrow" w:cs="Arial"/>
          <w:sz w:val="26"/>
          <w:szCs w:val="26"/>
        </w:rPr>
        <w:tab/>
      </w:r>
    </w:p>
    <w:p w14:paraId="69FBB948" w14:textId="198A99F6" w:rsidR="0077089F" w:rsidRPr="00E158CC" w:rsidRDefault="0077089F" w:rsidP="00C3447A">
      <w:pPr>
        <w:jc w:val="both"/>
        <w:rPr>
          <w:rFonts w:ascii="Arial Narrow" w:hAnsi="Arial Narrow" w:cs="Arial"/>
          <w:sz w:val="26"/>
          <w:szCs w:val="26"/>
        </w:rPr>
      </w:pPr>
      <w:r w:rsidRPr="00E158CC">
        <w:rPr>
          <w:rFonts w:ascii="Arial Narrow" w:hAnsi="Arial Narrow" w:cs="Arial"/>
          <w:sz w:val="26"/>
          <w:szCs w:val="26"/>
        </w:rPr>
        <w:tab/>
      </w:r>
      <w:r w:rsidRPr="00E158CC">
        <w:rPr>
          <w:rFonts w:ascii="Arial Narrow" w:hAnsi="Arial Narrow" w:cs="Arial"/>
          <w:sz w:val="26"/>
          <w:szCs w:val="26"/>
        </w:rPr>
        <w:tab/>
      </w:r>
    </w:p>
    <w:sectPr w:rsidR="0077089F" w:rsidRPr="00E158CC" w:rsidSect="00E158CC">
      <w:headerReference w:type="default" r:id="rId8"/>
      <w:pgSz w:w="11907" w:h="16839" w:code="9"/>
      <w:pgMar w:top="1701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B0485" w14:textId="77777777" w:rsidR="0016450A" w:rsidRDefault="0016450A" w:rsidP="00E158CC">
      <w:r>
        <w:separator/>
      </w:r>
    </w:p>
  </w:endnote>
  <w:endnote w:type="continuationSeparator" w:id="0">
    <w:p w14:paraId="2C4B7B4E" w14:textId="77777777" w:rsidR="0016450A" w:rsidRDefault="0016450A" w:rsidP="00E158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2B44C" w14:textId="77777777" w:rsidR="0016450A" w:rsidRDefault="0016450A" w:rsidP="00E158CC">
      <w:r>
        <w:separator/>
      </w:r>
    </w:p>
  </w:footnote>
  <w:footnote w:type="continuationSeparator" w:id="0">
    <w:p w14:paraId="220E42E5" w14:textId="77777777" w:rsidR="0016450A" w:rsidRDefault="0016450A" w:rsidP="00E158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C8384" w14:textId="77777777" w:rsidR="00E158CC" w:rsidRPr="00E158CC" w:rsidRDefault="00E158CC" w:rsidP="00E158CC">
    <w:pPr>
      <w:pStyle w:val="Header"/>
    </w:pPr>
  </w:p>
  <w:p w14:paraId="319E3592" w14:textId="77777777" w:rsidR="00E158CC" w:rsidRPr="00E158CC" w:rsidRDefault="00E158CC" w:rsidP="00E158CC">
    <w:pPr>
      <w:pStyle w:val="Header"/>
      <w:jc w:val="center"/>
      <w:rPr>
        <w:lang w:val="id-ID"/>
      </w:rPr>
    </w:pPr>
    <w:r w:rsidRPr="00E158CC">
      <w:t>K</w:t>
    </w:r>
    <w:r w:rsidRPr="00E158CC">
      <w:rPr>
        <w:lang w:val="id-ID"/>
      </w:rPr>
      <w:t>op Surat Fakultas</w:t>
    </w:r>
  </w:p>
  <w:p w14:paraId="024152C9" w14:textId="77777777" w:rsidR="00E158CC" w:rsidRDefault="00E158CC" w:rsidP="00E158C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323C42"/>
    <w:multiLevelType w:val="hybridMultilevel"/>
    <w:tmpl w:val="3EC6B2E0"/>
    <w:lvl w:ilvl="0" w:tplc="5A04B7DE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" w15:restartNumberingAfterBreak="0">
    <w:nsid w:val="445C4693"/>
    <w:multiLevelType w:val="hybridMultilevel"/>
    <w:tmpl w:val="D2B60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B44E6E"/>
    <w:multiLevelType w:val="hybridMultilevel"/>
    <w:tmpl w:val="8E0E17C4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EE503F1"/>
    <w:multiLevelType w:val="hybridMultilevel"/>
    <w:tmpl w:val="3384A1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96C70DA"/>
    <w:multiLevelType w:val="hybridMultilevel"/>
    <w:tmpl w:val="A74811C6"/>
    <w:lvl w:ilvl="0" w:tplc="1E805E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24050265">
    <w:abstractNumId w:val="3"/>
  </w:num>
  <w:num w:numId="2" w16cid:durableId="940530113">
    <w:abstractNumId w:val="0"/>
  </w:num>
  <w:num w:numId="3" w16cid:durableId="769664524">
    <w:abstractNumId w:val="2"/>
  </w:num>
  <w:num w:numId="4" w16cid:durableId="554437527">
    <w:abstractNumId w:val="4"/>
  </w:num>
  <w:num w:numId="5" w16cid:durableId="2377886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LY0MTQ3sjQ3MjNU0lEKTi0uzszPAykwrAUANe9WdywAAAA="/>
  </w:docVars>
  <w:rsids>
    <w:rsidRoot w:val="00646084"/>
    <w:rsid w:val="00014ABA"/>
    <w:rsid w:val="00033ED3"/>
    <w:rsid w:val="00034EAA"/>
    <w:rsid w:val="000522E1"/>
    <w:rsid w:val="00077D45"/>
    <w:rsid w:val="000C497D"/>
    <w:rsid w:val="000D7C59"/>
    <w:rsid w:val="000F53BC"/>
    <w:rsid w:val="000F7208"/>
    <w:rsid w:val="001114A4"/>
    <w:rsid w:val="00133E1D"/>
    <w:rsid w:val="00155A73"/>
    <w:rsid w:val="00162B51"/>
    <w:rsid w:val="0016450A"/>
    <w:rsid w:val="00172855"/>
    <w:rsid w:val="001803A2"/>
    <w:rsid w:val="001A2C5D"/>
    <w:rsid w:val="001A3C34"/>
    <w:rsid w:val="001A63FF"/>
    <w:rsid w:val="001D0CBC"/>
    <w:rsid w:val="001E60CD"/>
    <w:rsid w:val="001E6ABE"/>
    <w:rsid w:val="00225443"/>
    <w:rsid w:val="0022735E"/>
    <w:rsid w:val="0024339A"/>
    <w:rsid w:val="00251839"/>
    <w:rsid w:val="00260217"/>
    <w:rsid w:val="00284941"/>
    <w:rsid w:val="002A107E"/>
    <w:rsid w:val="002C4475"/>
    <w:rsid w:val="002E676F"/>
    <w:rsid w:val="00300B1D"/>
    <w:rsid w:val="00305CD9"/>
    <w:rsid w:val="00306CFB"/>
    <w:rsid w:val="00357056"/>
    <w:rsid w:val="00370810"/>
    <w:rsid w:val="00372CC2"/>
    <w:rsid w:val="003A53ED"/>
    <w:rsid w:val="003E54EF"/>
    <w:rsid w:val="00421A5C"/>
    <w:rsid w:val="00430E18"/>
    <w:rsid w:val="00482BC6"/>
    <w:rsid w:val="00492593"/>
    <w:rsid w:val="004A6002"/>
    <w:rsid w:val="004A6A90"/>
    <w:rsid w:val="004E3313"/>
    <w:rsid w:val="005263A0"/>
    <w:rsid w:val="00564A00"/>
    <w:rsid w:val="00571321"/>
    <w:rsid w:val="00582ADA"/>
    <w:rsid w:val="00592C7A"/>
    <w:rsid w:val="005F3342"/>
    <w:rsid w:val="005F6E84"/>
    <w:rsid w:val="00603987"/>
    <w:rsid w:val="00610214"/>
    <w:rsid w:val="00612F29"/>
    <w:rsid w:val="00646084"/>
    <w:rsid w:val="00675B9C"/>
    <w:rsid w:val="006A0151"/>
    <w:rsid w:val="006A2EC2"/>
    <w:rsid w:val="006C3DB0"/>
    <w:rsid w:val="006D7AE4"/>
    <w:rsid w:val="006E64DA"/>
    <w:rsid w:val="0072083B"/>
    <w:rsid w:val="00743F5B"/>
    <w:rsid w:val="007519DD"/>
    <w:rsid w:val="00755AB8"/>
    <w:rsid w:val="0077089F"/>
    <w:rsid w:val="00780334"/>
    <w:rsid w:val="007A368D"/>
    <w:rsid w:val="007E78E2"/>
    <w:rsid w:val="0082273C"/>
    <w:rsid w:val="00822A9E"/>
    <w:rsid w:val="0085271F"/>
    <w:rsid w:val="00862820"/>
    <w:rsid w:val="00881D51"/>
    <w:rsid w:val="008933F7"/>
    <w:rsid w:val="008B3301"/>
    <w:rsid w:val="008B7500"/>
    <w:rsid w:val="008D6FCF"/>
    <w:rsid w:val="008E2990"/>
    <w:rsid w:val="008E7039"/>
    <w:rsid w:val="008F39B3"/>
    <w:rsid w:val="0090666A"/>
    <w:rsid w:val="00917C4F"/>
    <w:rsid w:val="00924119"/>
    <w:rsid w:val="00962330"/>
    <w:rsid w:val="00973EC7"/>
    <w:rsid w:val="0098329A"/>
    <w:rsid w:val="00995EA0"/>
    <w:rsid w:val="00A11A9D"/>
    <w:rsid w:val="00A203F8"/>
    <w:rsid w:val="00A34A18"/>
    <w:rsid w:val="00A4321D"/>
    <w:rsid w:val="00A6697D"/>
    <w:rsid w:val="00A87A4C"/>
    <w:rsid w:val="00AC010A"/>
    <w:rsid w:val="00B14928"/>
    <w:rsid w:val="00B27B73"/>
    <w:rsid w:val="00B30A4A"/>
    <w:rsid w:val="00B725FB"/>
    <w:rsid w:val="00B74E74"/>
    <w:rsid w:val="00B873FC"/>
    <w:rsid w:val="00BC4928"/>
    <w:rsid w:val="00BF46E9"/>
    <w:rsid w:val="00C1088B"/>
    <w:rsid w:val="00C16C09"/>
    <w:rsid w:val="00C3447A"/>
    <w:rsid w:val="00CA274F"/>
    <w:rsid w:val="00CA33EA"/>
    <w:rsid w:val="00CC1F97"/>
    <w:rsid w:val="00CE2023"/>
    <w:rsid w:val="00D270D7"/>
    <w:rsid w:val="00D56832"/>
    <w:rsid w:val="00D919EC"/>
    <w:rsid w:val="00D925AB"/>
    <w:rsid w:val="00DA13EA"/>
    <w:rsid w:val="00DA23E8"/>
    <w:rsid w:val="00DB7434"/>
    <w:rsid w:val="00E03798"/>
    <w:rsid w:val="00E0570B"/>
    <w:rsid w:val="00E158CC"/>
    <w:rsid w:val="00E20419"/>
    <w:rsid w:val="00E264E0"/>
    <w:rsid w:val="00E343AC"/>
    <w:rsid w:val="00E36A9A"/>
    <w:rsid w:val="00E42B42"/>
    <w:rsid w:val="00E623EE"/>
    <w:rsid w:val="00E637D6"/>
    <w:rsid w:val="00E838D5"/>
    <w:rsid w:val="00E94744"/>
    <w:rsid w:val="00F00CBD"/>
    <w:rsid w:val="00F05281"/>
    <w:rsid w:val="00F56A31"/>
    <w:rsid w:val="00FB2593"/>
    <w:rsid w:val="00FB5560"/>
    <w:rsid w:val="00FB5BDD"/>
    <w:rsid w:val="00FC5992"/>
    <w:rsid w:val="00FC6593"/>
    <w:rsid w:val="00FD2379"/>
    <w:rsid w:val="00FD659C"/>
    <w:rsid w:val="00FD6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05ABD4"/>
  <w15:docId w15:val="{394FCC0B-5E99-4EFB-8D1D-B98136013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BF46E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E158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158CC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E158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158C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13FAED-F677-4C3C-977D-9B958DD78E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 Surat Pernyataan yang harus ditandatangani pimpinan perguruan tinggi di atas cov surat resmi perguruan tinggi dengan dibubuhi materai yang cukup dan dilampirkan pada waktu perguruan tinggi mengajukan permohonan Akreditasi</vt:lpstr>
    </vt:vector>
  </TitlesOfParts>
  <Company>ITB</Company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 Surat Pernyataan yang harus ditandatangani pimpinan perguruan tinggi di atas cov surat resmi perguruan tinggi dengan dibubuhi materai yang cukup dan dilampirkan pada waktu perguruan tinggi mengajukan permohonan Akreditasi</dc:title>
  <dc:subject/>
  <dc:creator>Gandhi</dc:creator>
  <cp:keywords/>
  <cp:lastModifiedBy>user</cp:lastModifiedBy>
  <cp:revision>2</cp:revision>
  <cp:lastPrinted>2015-07-07T02:48:00Z</cp:lastPrinted>
  <dcterms:created xsi:type="dcterms:W3CDTF">2023-12-07T06:46:00Z</dcterms:created>
  <dcterms:modified xsi:type="dcterms:W3CDTF">2023-12-07T06:46:00Z</dcterms:modified>
</cp:coreProperties>
</file>